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EDB56" w14:textId="79974352" w:rsidR="0059176A" w:rsidRDefault="00FC4902" w:rsidP="0059176A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</w:t>
      </w:r>
      <w:r w:rsidR="0059176A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52516435" w14:textId="77777777" w:rsidR="0059176A" w:rsidRDefault="0059176A" w:rsidP="0059176A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30 de octubre de 2020</w:t>
      </w:r>
    </w:p>
    <w:p w14:paraId="177E29BC" w14:textId="77777777" w:rsidR="0059176A" w:rsidRDefault="0059176A" w:rsidP="0059176A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E13DB06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AC66B31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90B13DC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6905CFB0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1EFD7AF1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7D622785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9930D75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597809F5" w14:textId="1AA1145D" w:rsidR="0059176A" w:rsidRDefault="0059176A" w:rsidP="0059176A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="00FC4902" w:rsidRPr="00FC4902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="00FC4902" w:rsidRPr="00FC4902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reactivos </w:t>
      </w:r>
      <w:bookmarkStart w:id="0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5,800.00 (Cinco mil ochocientos 0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s partidas 1 y 2 de la cotización 4142 del proveedor PROQLIMS S.A. de C.V. </w:t>
      </w:r>
      <w:bookmarkEnd w:id="0"/>
      <w:r>
        <w:rPr>
          <w:rFonts w:ascii="Times New Roman" w:eastAsia="Times New Roman" w:hAnsi="Times New Roman"/>
          <w:sz w:val="24"/>
          <w:szCs w:val="24"/>
          <w:lang w:val="es-ES" w:eastAsia="es-ES"/>
        </w:rPr>
        <w:t>(Se adjunta cotización).</w:t>
      </w:r>
    </w:p>
    <w:p w14:paraId="6D22EEA4" w14:textId="77777777" w:rsidR="0059176A" w:rsidRDefault="0059176A" w:rsidP="0059176A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702A0655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1741D55B" w14:textId="67F29D78" w:rsidR="0059176A" w:rsidRDefault="0059176A" w:rsidP="0059176A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Nombre: </w:t>
      </w:r>
      <w:r w:rsidR="00FC4902">
        <w:rPr>
          <w:rFonts w:ascii="Times New Roman" w:eastAsia="Times New Roman" w:hAnsi="Times New Roman"/>
          <w:sz w:val="24"/>
          <w:szCs w:val="24"/>
          <w:lang w:val="es-ES" w:eastAsia="es-ES"/>
        </w:rPr>
        <w:t>Suresh Kumar Gadi</w:t>
      </w:r>
    </w:p>
    <w:p w14:paraId="53A2BBE1" w14:textId="77777777" w:rsidR="0059176A" w:rsidRDefault="0059176A" w:rsidP="0059176A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Cantidad solicitada: $5,800.00 (Cinco mil ochocientos 00/100 M.N.)</w:t>
      </w:r>
    </w:p>
    <w:p w14:paraId="401E1675" w14:textId="77777777" w:rsidR="00FC4902" w:rsidRDefault="00FC4902" w:rsidP="00FC4902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5D5059BF" w14:textId="77777777" w:rsidR="00FC4902" w:rsidRDefault="00FC4902" w:rsidP="00FC4902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6E8FED05" w14:textId="77777777" w:rsidR="00FC4902" w:rsidRPr="00EE6412" w:rsidRDefault="00FC4902" w:rsidP="00FC4902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2284C397" w14:textId="77777777" w:rsidR="00FC4902" w:rsidRPr="00EE6412" w:rsidRDefault="00FC4902" w:rsidP="00FC4902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5A504B8D" w14:textId="77777777" w:rsidR="00FC4902" w:rsidRPr="00EE6412" w:rsidRDefault="00FC4902" w:rsidP="00FC4902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556F35F1" w14:textId="77777777" w:rsidR="00FC4902" w:rsidRPr="00EE6412" w:rsidRDefault="00FC4902" w:rsidP="00FC490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26753099" w14:textId="77777777" w:rsidR="00FC4902" w:rsidRPr="00EE6412" w:rsidRDefault="00FC4902" w:rsidP="00FC490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78D63372" w14:textId="77777777" w:rsidR="00FC4902" w:rsidRPr="00EE6412" w:rsidRDefault="00FC4902" w:rsidP="00FC4902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4C80A2C3" w14:textId="0EC0288C" w:rsidR="00FC4902" w:rsidRDefault="00FC4902" w:rsidP="00FC4902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</w:t>
      </w:r>
      <w:r w:rsidR="00EA3548">
        <w:rPr>
          <w:rFonts w:ascii="Times New Roman" w:hAnsi="Times New Roman"/>
          <w:sz w:val="24"/>
          <w:szCs w:val="24"/>
          <w:lang w:val="es-MX"/>
        </w:rPr>
        <w:t>x</w:t>
      </w:r>
      <w:bookmarkStart w:id="1" w:name="_GoBack"/>
      <w:bookmarkEnd w:id="1"/>
    </w:p>
    <w:p w14:paraId="451E9B2A" w14:textId="77777777" w:rsidR="0059176A" w:rsidRDefault="0059176A" w:rsidP="0059176A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23381F5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D0D7CD4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197AAF47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2A2FD9A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1E7C960" w14:textId="77777777" w:rsidR="0059176A" w:rsidRDefault="0059176A" w:rsidP="0059176A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42525D8" w14:textId="1A8EC194" w:rsidR="0059176A" w:rsidRDefault="0059176A" w:rsidP="0059176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20298B44" w14:textId="65530E31" w:rsidR="0059176A" w:rsidRDefault="00FC4902" w:rsidP="0059176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3EBEC36" wp14:editId="6F25572D">
            <wp:simplePos x="0" y="0"/>
            <wp:positionH relativeFrom="margin">
              <wp:posOffset>2910840</wp:posOffset>
            </wp:positionH>
            <wp:positionV relativeFrom="paragraph">
              <wp:posOffset>6858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D0613A" w14:textId="31A25B7D" w:rsidR="0059176A" w:rsidRDefault="0059176A" w:rsidP="0059176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92EF0BE" w14:textId="02966E47" w:rsidR="0059176A" w:rsidRDefault="0059176A" w:rsidP="0059176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8D6A0D6" w14:textId="7674439E" w:rsidR="0059176A" w:rsidRDefault="0059176A" w:rsidP="0059176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CE4F64C" w14:textId="77777777" w:rsidR="0059176A" w:rsidRDefault="0059176A" w:rsidP="0059176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76C9C987" w14:textId="77777777" w:rsidR="0059176A" w:rsidRDefault="0059176A" w:rsidP="0059176A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4D01B58C" w:rsidR="00065A79" w:rsidRPr="0059176A" w:rsidRDefault="005B2FE6" w:rsidP="0059176A"/>
    <w:sectPr w:rsidR="00065A79" w:rsidRPr="0059176A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8561EE" w14:textId="77777777" w:rsidR="005B2FE6" w:rsidRDefault="005B2FE6" w:rsidP="00F512E7">
      <w:pPr>
        <w:spacing w:after="0" w:line="240" w:lineRule="auto"/>
      </w:pPr>
      <w:r>
        <w:separator/>
      </w:r>
    </w:p>
  </w:endnote>
  <w:endnote w:type="continuationSeparator" w:id="0">
    <w:p w14:paraId="1C686C10" w14:textId="77777777" w:rsidR="005B2FE6" w:rsidRDefault="005B2FE6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EA3548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425E59" w14:textId="77777777" w:rsidR="005B2FE6" w:rsidRDefault="005B2FE6" w:rsidP="00F512E7">
      <w:pPr>
        <w:spacing w:after="0" w:line="240" w:lineRule="auto"/>
      </w:pPr>
      <w:r>
        <w:separator/>
      </w:r>
    </w:p>
  </w:footnote>
  <w:footnote w:type="continuationSeparator" w:id="0">
    <w:p w14:paraId="7CDCD74D" w14:textId="77777777" w:rsidR="005B2FE6" w:rsidRDefault="005B2FE6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67373"/>
    <w:rsid w:val="000A34BF"/>
    <w:rsid w:val="000B6398"/>
    <w:rsid w:val="000D1985"/>
    <w:rsid w:val="000E1363"/>
    <w:rsid w:val="000F0424"/>
    <w:rsid w:val="001811CD"/>
    <w:rsid w:val="001B6B21"/>
    <w:rsid w:val="00213636"/>
    <w:rsid w:val="00256A2A"/>
    <w:rsid w:val="00262D1A"/>
    <w:rsid w:val="002877DC"/>
    <w:rsid w:val="00386509"/>
    <w:rsid w:val="003B7D51"/>
    <w:rsid w:val="00441728"/>
    <w:rsid w:val="004D7C1D"/>
    <w:rsid w:val="0059176A"/>
    <w:rsid w:val="005B2FE6"/>
    <w:rsid w:val="006A2C48"/>
    <w:rsid w:val="006B0EE1"/>
    <w:rsid w:val="006E42AE"/>
    <w:rsid w:val="0073468C"/>
    <w:rsid w:val="007932C8"/>
    <w:rsid w:val="007B64AE"/>
    <w:rsid w:val="00846C1F"/>
    <w:rsid w:val="008714E5"/>
    <w:rsid w:val="008A5AE9"/>
    <w:rsid w:val="00972851"/>
    <w:rsid w:val="00C8139F"/>
    <w:rsid w:val="00C9282F"/>
    <w:rsid w:val="00CB094A"/>
    <w:rsid w:val="00D60D0C"/>
    <w:rsid w:val="00DA37D5"/>
    <w:rsid w:val="00E47F5D"/>
    <w:rsid w:val="00E52E7E"/>
    <w:rsid w:val="00EA3548"/>
    <w:rsid w:val="00EE6412"/>
    <w:rsid w:val="00F512E7"/>
    <w:rsid w:val="00FC0386"/>
    <w:rsid w:val="00FC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5</cp:revision>
  <cp:lastPrinted>2020-10-31T05:36:00Z</cp:lastPrinted>
  <dcterms:created xsi:type="dcterms:W3CDTF">2020-10-31T05:30:00Z</dcterms:created>
  <dcterms:modified xsi:type="dcterms:W3CDTF">2020-10-31T05:36:00Z</dcterms:modified>
</cp:coreProperties>
</file>